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29DB6" w14:textId="77777777" w:rsidR="00D47A24" w:rsidRDefault="00D47A24" w:rsidP="00D47A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A24">
        <w:rPr>
          <w:rFonts w:ascii="Times New Roman" w:hAnsi="Times New Roman" w:cs="Times New Roman"/>
          <w:b/>
          <w:sz w:val="24"/>
          <w:szCs w:val="24"/>
        </w:rPr>
        <w:t>Institutional Ethics Committee (IEC),</w:t>
      </w:r>
    </w:p>
    <w:p w14:paraId="74694188" w14:textId="6038897D" w:rsidR="00BB29AC" w:rsidRDefault="00D47A24" w:rsidP="00D47A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A24">
        <w:rPr>
          <w:rFonts w:ascii="Times New Roman" w:hAnsi="Times New Roman" w:cs="Times New Roman"/>
          <w:b/>
          <w:sz w:val="24"/>
          <w:szCs w:val="24"/>
        </w:rPr>
        <w:t>Dr. Rajendra Prasad Government Medical College, Kanga at Tanda, Himachal Pradesh.</w:t>
      </w:r>
    </w:p>
    <w:p w14:paraId="5F75DC3F" w14:textId="77777777" w:rsidR="00416ED7" w:rsidRDefault="00416ED7" w:rsidP="00D47A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A95619" w14:textId="473279C4" w:rsidR="00C472F4" w:rsidRDefault="005C0432" w:rsidP="00C472F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/thesis proposal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7258"/>
        <w:gridCol w:w="1105"/>
      </w:tblGrid>
      <w:tr w:rsidR="00416ED7" w14:paraId="6C25EA29" w14:textId="77777777" w:rsidTr="009373D8">
        <w:tc>
          <w:tcPr>
            <w:tcW w:w="959" w:type="dxa"/>
          </w:tcPr>
          <w:p w14:paraId="7D5BDF40" w14:textId="4918738C" w:rsidR="00416ED7" w:rsidRPr="00081950" w:rsidRDefault="00416ED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819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</w:t>
            </w:r>
            <w:r w:rsidR="00081950" w:rsidRPr="000819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819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258" w:type="dxa"/>
          </w:tcPr>
          <w:p w14:paraId="48909A9A" w14:textId="65C3E415" w:rsidR="00416ED7" w:rsidRPr="00081950" w:rsidRDefault="005C04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105" w:type="dxa"/>
          </w:tcPr>
          <w:p w14:paraId="6E87E5A0" w14:textId="616CBD4A" w:rsidR="00416ED7" w:rsidRPr="00081950" w:rsidRDefault="009373D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/No</w:t>
            </w:r>
          </w:p>
        </w:tc>
      </w:tr>
      <w:tr w:rsidR="00416ED7" w14:paraId="57586778" w14:textId="77777777" w:rsidTr="009373D8">
        <w:tc>
          <w:tcPr>
            <w:tcW w:w="959" w:type="dxa"/>
          </w:tcPr>
          <w:p w14:paraId="0595126C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42F05F86" w14:textId="7296A084" w:rsidR="00123F77" w:rsidRPr="00E75BCA" w:rsidRDefault="00E75BCA" w:rsidP="00E75BC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5BCA">
              <w:rPr>
                <w:rFonts w:ascii="Times New Roman" w:hAnsi="Times New Roman" w:cs="Times New Roman"/>
                <w:bCs/>
                <w:sz w:val="24"/>
                <w:szCs w:val="24"/>
              </w:rPr>
              <w:t>Project/thesis proposal checklist</w:t>
            </w:r>
          </w:p>
        </w:tc>
        <w:tc>
          <w:tcPr>
            <w:tcW w:w="1105" w:type="dxa"/>
          </w:tcPr>
          <w:p w14:paraId="1A8D6A8E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BCA" w14:paraId="61192376" w14:textId="77777777" w:rsidTr="009373D8">
        <w:tc>
          <w:tcPr>
            <w:tcW w:w="959" w:type="dxa"/>
          </w:tcPr>
          <w:p w14:paraId="3B7BDCB0" w14:textId="77777777" w:rsidR="00E75BCA" w:rsidRPr="00081950" w:rsidRDefault="00E75BCA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19CE216F" w14:textId="0155DFBA" w:rsidR="00E75BCA" w:rsidRDefault="00E75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tter to chairman, IEC for submission of protocols</w:t>
            </w:r>
          </w:p>
        </w:tc>
        <w:tc>
          <w:tcPr>
            <w:tcW w:w="1105" w:type="dxa"/>
          </w:tcPr>
          <w:p w14:paraId="13E55C78" w14:textId="77777777" w:rsidR="00E75BCA" w:rsidRDefault="00E75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06E2" w14:paraId="7DE8E632" w14:textId="77777777" w:rsidTr="009373D8">
        <w:tc>
          <w:tcPr>
            <w:tcW w:w="959" w:type="dxa"/>
          </w:tcPr>
          <w:p w14:paraId="63F00810" w14:textId="77777777" w:rsidR="004A06E2" w:rsidRPr="00081950" w:rsidRDefault="004A06E2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0A722BA0" w14:textId="7DDB7E1F" w:rsidR="004A06E2" w:rsidRDefault="004A0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from Protocol Review Committee (PRC) with date of approval (for junior residents)</w:t>
            </w:r>
          </w:p>
        </w:tc>
        <w:tc>
          <w:tcPr>
            <w:tcW w:w="1105" w:type="dxa"/>
          </w:tcPr>
          <w:p w14:paraId="59005C7C" w14:textId="77777777" w:rsidR="004A06E2" w:rsidRDefault="004A06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0C2F" w14:paraId="60E853E2" w14:textId="77777777" w:rsidTr="009373D8">
        <w:tc>
          <w:tcPr>
            <w:tcW w:w="959" w:type="dxa"/>
          </w:tcPr>
          <w:p w14:paraId="117C0908" w14:textId="77777777" w:rsidR="00D80C2F" w:rsidRPr="00081950" w:rsidRDefault="00D80C2F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5E7332E0" w14:textId="55269EDC" w:rsidR="00D80C2F" w:rsidRDefault="00D80C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 funding for project</w:t>
            </w:r>
          </w:p>
        </w:tc>
        <w:tc>
          <w:tcPr>
            <w:tcW w:w="1105" w:type="dxa"/>
          </w:tcPr>
          <w:p w14:paraId="04739358" w14:textId="77777777" w:rsidR="00D80C2F" w:rsidRDefault="00D80C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D7" w14:paraId="54ED8A66" w14:textId="77777777" w:rsidTr="009373D8">
        <w:tc>
          <w:tcPr>
            <w:tcW w:w="959" w:type="dxa"/>
          </w:tcPr>
          <w:p w14:paraId="75863856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392C41F7" w14:textId="29B95EA2" w:rsidR="00123F77" w:rsidRDefault="004A0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 signed by investigator/resident</w:t>
            </w:r>
          </w:p>
        </w:tc>
        <w:tc>
          <w:tcPr>
            <w:tcW w:w="1105" w:type="dxa"/>
          </w:tcPr>
          <w:p w14:paraId="71EB6AFB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D7" w14:paraId="22C52690" w14:textId="77777777" w:rsidTr="009373D8">
        <w:tc>
          <w:tcPr>
            <w:tcW w:w="959" w:type="dxa"/>
          </w:tcPr>
          <w:p w14:paraId="37E34618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387F9ED6" w14:textId="77777777" w:rsidR="006A6490" w:rsidRDefault="004A0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y protocol (introduction, review of literature, objectives, study methods, data analysis plan</w:t>
            </w:r>
            <w:r w:rsidR="00E75BCA">
              <w:rPr>
                <w:rFonts w:ascii="Times New Roman" w:hAnsi="Times New Roman" w:cs="Times New Roman"/>
                <w:sz w:val="24"/>
                <w:szCs w:val="24"/>
              </w:rPr>
              <w:t xml:space="preserve">, Ethical consideration) </w:t>
            </w:r>
          </w:p>
          <w:p w14:paraId="2504D4CC" w14:textId="0110878B" w:rsidR="00416ED7" w:rsidRDefault="00E75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2100DA">
              <w:rPr>
                <w:rFonts w:ascii="Times New Roman" w:hAnsi="Times New Roman" w:cs="Times New Roman"/>
                <w:sz w:val="24"/>
                <w:szCs w:val="24"/>
              </w:rPr>
              <w:t xml:space="preserve">O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RD COP</w:t>
            </w:r>
            <w:r w:rsidR="002100DA">
              <w:rPr>
                <w:rFonts w:ascii="Times New Roman" w:hAnsi="Times New Roman" w:cs="Times New Roman"/>
                <w:sz w:val="24"/>
                <w:szCs w:val="24"/>
              </w:rPr>
              <w:t>Y)</w:t>
            </w:r>
          </w:p>
        </w:tc>
        <w:tc>
          <w:tcPr>
            <w:tcW w:w="1105" w:type="dxa"/>
          </w:tcPr>
          <w:p w14:paraId="456453ED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23D2" w14:paraId="2B19AFF5" w14:textId="77777777" w:rsidTr="009373D8">
        <w:tc>
          <w:tcPr>
            <w:tcW w:w="959" w:type="dxa"/>
          </w:tcPr>
          <w:p w14:paraId="13F390EF" w14:textId="77777777" w:rsidR="001423D2" w:rsidRPr="00081950" w:rsidRDefault="001423D2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22790A43" w14:textId="39C63BD5" w:rsidR="001423D2" w:rsidRDefault="001423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dertaking </w:t>
            </w:r>
            <w:r w:rsidR="008B6D24">
              <w:rPr>
                <w:rFonts w:ascii="Times New Roman" w:hAnsi="Times New Roman" w:cs="Times New Roman"/>
                <w:sz w:val="24"/>
                <w:szCs w:val="24"/>
              </w:rPr>
              <w:t xml:space="preserve">duly sign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 resident</w:t>
            </w:r>
            <w:r w:rsidR="00F80D37">
              <w:rPr>
                <w:rFonts w:ascii="Times New Roman" w:hAnsi="Times New Roman" w:cs="Times New Roman"/>
                <w:sz w:val="24"/>
                <w:szCs w:val="24"/>
              </w:rPr>
              <w:t>, Guide. Co-guide(s)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estigators </w:t>
            </w:r>
          </w:p>
          <w:p w14:paraId="020BCDB6" w14:textId="7A62964A" w:rsidR="001423D2" w:rsidRDefault="001423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No financial burden </w:t>
            </w:r>
            <w:r w:rsidR="008B6D24">
              <w:rPr>
                <w:rFonts w:ascii="Times New Roman" w:hAnsi="Times New Roman" w:cs="Times New Roman"/>
                <w:sz w:val="24"/>
                <w:szCs w:val="24"/>
              </w:rPr>
              <w:t>will be imposed on study participants/family members and Dr. RPGMC)</w:t>
            </w:r>
          </w:p>
        </w:tc>
        <w:tc>
          <w:tcPr>
            <w:tcW w:w="1105" w:type="dxa"/>
          </w:tcPr>
          <w:p w14:paraId="19DF6B07" w14:textId="77777777" w:rsidR="001423D2" w:rsidRDefault="00142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D7" w14:paraId="477A9F45" w14:textId="77777777" w:rsidTr="009373D8">
        <w:tc>
          <w:tcPr>
            <w:tcW w:w="959" w:type="dxa"/>
          </w:tcPr>
          <w:p w14:paraId="00651784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4143D515" w14:textId="2995735C" w:rsidR="00416ED7" w:rsidRDefault="003B6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thical justification </w:t>
            </w:r>
          </w:p>
        </w:tc>
        <w:tc>
          <w:tcPr>
            <w:tcW w:w="1105" w:type="dxa"/>
          </w:tcPr>
          <w:p w14:paraId="62524DF6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D7" w14:paraId="2DE764E6" w14:textId="77777777" w:rsidTr="009373D8">
        <w:tc>
          <w:tcPr>
            <w:tcW w:w="959" w:type="dxa"/>
          </w:tcPr>
          <w:p w14:paraId="463CE6DE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2971B375" w14:textId="2583F364" w:rsidR="00416ED7" w:rsidRPr="003B6083" w:rsidRDefault="003B6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083">
              <w:rPr>
                <w:rFonts w:ascii="Times New Roman" w:hAnsi="Times New Roman" w:cs="Times New Roman"/>
                <w:sz w:val="24"/>
                <w:szCs w:val="24"/>
              </w:rPr>
              <w:t>Participant information sheet (ENGLISH AND HINDI)</w:t>
            </w:r>
          </w:p>
        </w:tc>
        <w:tc>
          <w:tcPr>
            <w:tcW w:w="1105" w:type="dxa"/>
          </w:tcPr>
          <w:p w14:paraId="09FE5D0F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1091" w14:paraId="029A270D" w14:textId="77777777" w:rsidTr="009373D8">
        <w:tc>
          <w:tcPr>
            <w:tcW w:w="959" w:type="dxa"/>
          </w:tcPr>
          <w:p w14:paraId="1F96D4DC" w14:textId="77777777" w:rsidR="002E1091" w:rsidRPr="00081950" w:rsidRDefault="002E1091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7870B17E" w14:textId="4D8CF7F7" w:rsidR="002E1091" w:rsidRPr="003B6083" w:rsidRDefault="003B6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083">
              <w:rPr>
                <w:rFonts w:ascii="Times New Roman" w:hAnsi="Times New Roman" w:cs="Times New Roman"/>
                <w:sz w:val="24"/>
                <w:szCs w:val="24"/>
              </w:rPr>
              <w:t>Informed consent form (ENGLISH AND HINDI)</w:t>
            </w:r>
          </w:p>
        </w:tc>
        <w:tc>
          <w:tcPr>
            <w:tcW w:w="1105" w:type="dxa"/>
          </w:tcPr>
          <w:p w14:paraId="16562A1C" w14:textId="77777777" w:rsidR="002E1091" w:rsidRDefault="002E1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6404" w14:paraId="23C8A493" w14:textId="77777777" w:rsidTr="009373D8">
        <w:tc>
          <w:tcPr>
            <w:tcW w:w="959" w:type="dxa"/>
          </w:tcPr>
          <w:p w14:paraId="44B6AA3A" w14:textId="77777777" w:rsidR="00CF6404" w:rsidRPr="00081950" w:rsidRDefault="00CF6404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2EAD3E00" w14:textId="0C59C392" w:rsidR="00CF6404" w:rsidRPr="003B6083" w:rsidRDefault="003B6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083">
              <w:rPr>
                <w:rFonts w:ascii="Times New Roman" w:hAnsi="Times New Roman" w:cs="Times New Roman"/>
                <w:sz w:val="24"/>
                <w:szCs w:val="24"/>
              </w:rPr>
              <w:t xml:space="preserve">References </w:t>
            </w:r>
          </w:p>
        </w:tc>
        <w:tc>
          <w:tcPr>
            <w:tcW w:w="1105" w:type="dxa"/>
          </w:tcPr>
          <w:p w14:paraId="4730520D" w14:textId="77777777" w:rsidR="00CF6404" w:rsidRDefault="00CF64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D7" w14:paraId="467992FB" w14:textId="77777777" w:rsidTr="009373D8">
        <w:tc>
          <w:tcPr>
            <w:tcW w:w="959" w:type="dxa"/>
          </w:tcPr>
          <w:p w14:paraId="40C98646" w14:textId="77777777" w:rsidR="00416ED7" w:rsidRPr="00081950" w:rsidRDefault="00416ED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0E30FB4E" w14:textId="75D3138D" w:rsidR="00416ED7" w:rsidRPr="003B6083" w:rsidRDefault="003B6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of drug, diagnostic method, if new</w:t>
            </w:r>
          </w:p>
        </w:tc>
        <w:tc>
          <w:tcPr>
            <w:tcW w:w="1105" w:type="dxa"/>
          </w:tcPr>
          <w:p w14:paraId="0825AAF1" w14:textId="77777777" w:rsidR="00416ED7" w:rsidRDefault="00416E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F77" w14:paraId="6C4ECC52" w14:textId="77777777" w:rsidTr="009373D8">
        <w:tc>
          <w:tcPr>
            <w:tcW w:w="959" w:type="dxa"/>
          </w:tcPr>
          <w:p w14:paraId="2DD940FF" w14:textId="77777777" w:rsidR="00123F77" w:rsidRPr="00081950" w:rsidRDefault="00123F77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029F54D3" w14:textId="215BADAF" w:rsidR="00123F77" w:rsidRPr="003B6083" w:rsidRDefault="00DD66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ment about whether approval has been sought for new DRUG/TEST from Central Drugs Standards Control Organization (CDSCO)</w:t>
            </w:r>
          </w:p>
        </w:tc>
        <w:tc>
          <w:tcPr>
            <w:tcW w:w="1105" w:type="dxa"/>
          </w:tcPr>
          <w:p w14:paraId="3585E27E" w14:textId="77777777" w:rsidR="00123F77" w:rsidRDefault="00123F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3BC" w14:paraId="62C34A0B" w14:textId="77777777" w:rsidTr="009373D8">
        <w:tc>
          <w:tcPr>
            <w:tcW w:w="959" w:type="dxa"/>
          </w:tcPr>
          <w:p w14:paraId="071C4FFB" w14:textId="77777777" w:rsidR="00AC23BC" w:rsidRPr="00081950" w:rsidRDefault="00AC23BC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6434F6FF" w14:textId="5A8DEA45" w:rsidR="00AC23BC" w:rsidRDefault="00AC23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ment about whether trail is registered with Clinical Trail Registry of India (CTRI)</w:t>
            </w:r>
          </w:p>
        </w:tc>
        <w:tc>
          <w:tcPr>
            <w:tcW w:w="1105" w:type="dxa"/>
          </w:tcPr>
          <w:p w14:paraId="5EF471EC" w14:textId="77777777" w:rsidR="00AC23BC" w:rsidRDefault="00AC23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3BC" w14:paraId="46AABD29" w14:textId="77777777" w:rsidTr="009373D8">
        <w:tc>
          <w:tcPr>
            <w:tcW w:w="959" w:type="dxa"/>
          </w:tcPr>
          <w:p w14:paraId="6F0A050E" w14:textId="77777777" w:rsidR="00AC23BC" w:rsidRPr="00081950" w:rsidRDefault="00AC23BC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6E70D84E" w14:textId="15FD5812" w:rsidR="00AC23BC" w:rsidRDefault="00AC23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le of each institute/study center (If it a multi-centric study) </w:t>
            </w:r>
          </w:p>
        </w:tc>
        <w:tc>
          <w:tcPr>
            <w:tcW w:w="1105" w:type="dxa"/>
          </w:tcPr>
          <w:p w14:paraId="7A2709AA" w14:textId="77777777" w:rsidR="00AC23BC" w:rsidRDefault="00AC23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BCA" w14:paraId="6A8C9201" w14:textId="77777777" w:rsidTr="009373D8">
        <w:tc>
          <w:tcPr>
            <w:tcW w:w="959" w:type="dxa"/>
          </w:tcPr>
          <w:p w14:paraId="5B4220CD" w14:textId="77777777" w:rsidR="00E75BCA" w:rsidRPr="00081950" w:rsidRDefault="00E75BCA" w:rsidP="0008195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8" w:type="dxa"/>
          </w:tcPr>
          <w:p w14:paraId="12F13FCD" w14:textId="2A8C77C9" w:rsidR="00E75BCA" w:rsidRDefault="00E75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FT COPY of all mentioned above in said order to </w:t>
            </w:r>
            <w:hyperlink r:id="rId7" w:history="1">
              <w:r w:rsidRPr="00CF5A9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iecdrpgmc@gmail.com</w:t>
              </w:r>
            </w:hyperlink>
          </w:p>
        </w:tc>
        <w:tc>
          <w:tcPr>
            <w:tcW w:w="1105" w:type="dxa"/>
          </w:tcPr>
          <w:p w14:paraId="4C296175" w14:textId="77777777" w:rsidR="00E75BCA" w:rsidRDefault="00E75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5A99FC" w14:textId="4312F13F" w:rsidR="00123F77" w:rsidRDefault="00611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to state that the above mentioned submitted information is correct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9"/>
        <w:gridCol w:w="3188"/>
        <w:gridCol w:w="3119"/>
      </w:tblGrid>
      <w:tr w:rsidR="00E75BCA" w14:paraId="1219C05C" w14:textId="77777777" w:rsidTr="00E75BCA">
        <w:tc>
          <w:tcPr>
            <w:tcW w:w="3049" w:type="dxa"/>
          </w:tcPr>
          <w:p w14:paraId="2F224414" w14:textId="4AB7F8B2" w:rsidR="00E75BCA" w:rsidRPr="0061171A" w:rsidRDefault="00E75BCA" w:rsidP="00FF2E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17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3188" w:type="dxa"/>
          </w:tcPr>
          <w:p w14:paraId="2E8D683A" w14:textId="6B1A7ADD" w:rsidR="00E75BCA" w:rsidRPr="0061171A" w:rsidRDefault="00E75BCA" w:rsidP="00FF2E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17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119" w:type="dxa"/>
          </w:tcPr>
          <w:p w14:paraId="509A6EC2" w14:textId="2072BB8F" w:rsidR="00E75BCA" w:rsidRPr="0061171A" w:rsidRDefault="00E75BCA" w:rsidP="00FF2E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17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ature with Date </w:t>
            </w:r>
          </w:p>
        </w:tc>
      </w:tr>
      <w:tr w:rsidR="00E75BCA" w14:paraId="38C3CCCB" w14:textId="77777777" w:rsidTr="00E75BCA">
        <w:tc>
          <w:tcPr>
            <w:tcW w:w="3049" w:type="dxa"/>
          </w:tcPr>
          <w:p w14:paraId="00F53303" w14:textId="5EE2C0C7" w:rsidR="00E75BCA" w:rsidRDefault="00E75BCA" w:rsidP="00FF2E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dent/Principal Investigator (Applicant)</w:t>
            </w:r>
          </w:p>
        </w:tc>
        <w:tc>
          <w:tcPr>
            <w:tcW w:w="3188" w:type="dxa"/>
          </w:tcPr>
          <w:p w14:paraId="54EE08E5" w14:textId="77777777" w:rsidR="00E75BCA" w:rsidRDefault="00E75BCA" w:rsidP="00FF2E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EDC3F" w14:textId="6FCADF86" w:rsidR="00E75BCA" w:rsidRDefault="00E75BCA" w:rsidP="00FF2E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59B2A64C" w14:textId="01E433AB" w:rsidR="00E75BCA" w:rsidRDefault="00E75BCA" w:rsidP="00FF2E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C5EE3E" w14:textId="498D5B68" w:rsidR="00CF6404" w:rsidRDefault="00CF6404" w:rsidP="00FF2E7E">
      <w:pPr>
        <w:rPr>
          <w:rFonts w:ascii="Times New Roman" w:hAnsi="Times New Roman" w:cs="Times New Roman"/>
          <w:sz w:val="24"/>
          <w:szCs w:val="24"/>
        </w:rPr>
      </w:pPr>
    </w:p>
    <w:sectPr w:rsidR="00CF640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23A6B" w14:textId="77777777" w:rsidR="00D55C8E" w:rsidRDefault="00D55C8E" w:rsidP="002E1091">
      <w:pPr>
        <w:spacing w:after="0" w:line="240" w:lineRule="auto"/>
      </w:pPr>
      <w:r>
        <w:separator/>
      </w:r>
    </w:p>
  </w:endnote>
  <w:endnote w:type="continuationSeparator" w:id="0">
    <w:p w14:paraId="3F201AF9" w14:textId="77777777" w:rsidR="00D55C8E" w:rsidRDefault="00D55C8E" w:rsidP="002E1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A4469" w14:textId="26989249" w:rsidR="002E1091" w:rsidRDefault="002E1091">
    <w:pPr>
      <w:pStyle w:val="Footer"/>
    </w:pPr>
  </w:p>
  <w:p w14:paraId="32C1849E" w14:textId="77777777" w:rsidR="002E1091" w:rsidRDefault="002E1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7E182" w14:textId="77777777" w:rsidR="00D55C8E" w:rsidRDefault="00D55C8E" w:rsidP="002E1091">
      <w:pPr>
        <w:spacing w:after="0" w:line="240" w:lineRule="auto"/>
      </w:pPr>
      <w:r>
        <w:separator/>
      </w:r>
    </w:p>
  </w:footnote>
  <w:footnote w:type="continuationSeparator" w:id="0">
    <w:p w14:paraId="67CC24E3" w14:textId="77777777" w:rsidR="00D55C8E" w:rsidRDefault="00D55C8E" w:rsidP="002E10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A3322"/>
    <w:multiLevelType w:val="hybridMultilevel"/>
    <w:tmpl w:val="F8CE9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593069"/>
    <w:multiLevelType w:val="hybridMultilevel"/>
    <w:tmpl w:val="BA721A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248848">
    <w:abstractNumId w:val="0"/>
  </w:num>
  <w:num w:numId="2" w16cid:durableId="816534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sDS0NDE2MDU0NDBS0lEKTi0uzszPAymwqAUATBieBCwAAAA="/>
  </w:docVars>
  <w:rsids>
    <w:rsidRoot w:val="00D47A24"/>
    <w:rsid w:val="00026155"/>
    <w:rsid w:val="00081950"/>
    <w:rsid w:val="00123F77"/>
    <w:rsid w:val="001423D2"/>
    <w:rsid w:val="001E4619"/>
    <w:rsid w:val="00204F3B"/>
    <w:rsid w:val="002100DA"/>
    <w:rsid w:val="002840AE"/>
    <w:rsid w:val="002D7E8E"/>
    <w:rsid w:val="002E1091"/>
    <w:rsid w:val="003B6083"/>
    <w:rsid w:val="00416ED7"/>
    <w:rsid w:val="004A06E2"/>
    <w:rsid w:val="005568B6"/>
    <w:rsid w:val="005C0432"/>
    <w:rsid w:val="0061171A"/>
    <w:rsid w:val="006A6490"/>
    <w:rsid w:val="006D41E8"/>
    <w:rsid w:val="00725E83"/>
    <w:rsid w:val="00730028"/>
    <w:rsid w:val="007468C5"/>
    <w:rsid w:val="00770F86"/>
    <w:rsid w:val="00832609"/>
    <w:rsid w:val="008B6D24"/>
    <w:rsid w:val="008C1836"/>
    <w:rsid w:val="0090214D"/>
    <w:rsid w:val="00934A9C"/>
    <w:rsid w:val="009373D8"/>
    <w:rsid w:val="009A2E84"/>
    <w:rsid w:val="009D6A01"/>
    <w:rsid w:val="00A05CD2"/>
    <w:rsid w:val="00A30AB8"/>
    <w:rsid w:val="00AC23BC"/>
    <w:rsid w:val="00BB29AC"/>
    <w:rsid w:val="00BD69E7"/>
    <w:rsid w:val="00C472F4"/>
    <w:rsid w:val="00CC05EC"/>
    <w:rsid w:val="00CD0760"/>
    <w:rsid w:val="00CF6404"/>
    <w:rsid w:val="00D35E11"/>
    <w:rsid w:val="00D47A24"/>
    <w:rsid w:val="00D55C8E"/>
    <w:rsid w:val="00D80C2F"/>
    <w:rsid w:val="00D86E76"/>
    <w:rsid w:val="00D91D0D"/>
    <w:rsid w:val="00DD6633"/>
    <w:rsid w:val="00E75BCA"/>
    <w:rsid w:val="00F30330"/>
    <w:rsid w:val="00F80D37"/>
    <w:rsid w:val="00FF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38FDB"/>
  <w15:docId w15:val="{4863B813-8AAC-47B3-8620-08E550962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A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2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41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10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091"/>
  </w:style>
  <w:style w:type="paragraph" w:styleId="Footer">
    <w:name w:val="footer"/>
    <w:basedOn w:val="Normal"/>
    <w:link w:val="FooterChar"/>
    <w:uiPriority w:val="99"/>
    <w:unhideWhenUsed/>
    <w:rsid w:val="002E10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091"/>
  </w:style>
  <w:style w:type="character" w:styleId="Hyperlink">
    <w:name w:val="Hyperlink"/>
    <w:basedOn w:val="DefaultParagraphFont"/>
    <w:uiPriority w:val="99"/>
    <w:unhideWhenUsed/>
    <w:rsid w:val="00CF64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ecdrpgmc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kshay Minhas</cp:lastModifiedBy>
  <cp:revision>2</cp:revision>
  <cp:lastPrinted>2022-12-29T10:15:00Z</cp:lastPrinted>
  <dcterms:created xsi:type="dcterms:W3CDTF">2025-10-09T03:19:00Z</dcterms:created>
  <dcterms:modified xsi:type="dcterms:W3CDTF">2025-10-09T03:19:00Z</dcterms:modified>
</cp:coreProperties>
</file>